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5E10D4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4286E49" w:rsidR="00531FBF" w:rsidRPr="001650C9" w:rsidRDefault="002C6B9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September 18</w:t>
            </w:r>
            <w:r w:rsidRPr="002C6B9B">
              <w:rPr>
                <w:rFonts w:eastAsia="Times New Roman" w:cstheme="minorHAnsi"/>
                <w:b/>
                <w:bCs/>
                <w:vertAlign w:val="superscript"/>
              </w:rPr>
              <w:t>th</w:t>
            </w:r>
            <w:r>
              <w:rPr>
                <w:rFonts w:eastAsia="Times New Roman" w:cstheme="minorHAnsi"/>
                <w:b/>
                <w:bCs/>
              </w:rPr>
              <w:t>, 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055A88C" w:rsidR="00531FBF" w:rsidRPr="001650C9" w:rsidRDefault="002C6B9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Nevena Young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2A697685" w:rsidR="00531FBF" w:rsidRPr="001650C9" w:rsidRDefault="002C6B9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 xml:space="preserve">Project </w:t>
            </w:r>
            <w:r w:rsidR="00541579">
              <w:rPr>
                <w:rFonts w:eastAsia="Times New Roman" w:cstheme="minorHAnsi"/>
                <w:b/>
                <w:bCs/>
              </w:rPr>
              <w:t>O</w:t>
            </w:r>
            <w:r>
              <w:rPr>
                <w:rFonts w:eastAsia="Times New Roman" w:cstheme="minorHAnsi"/>
                <w:b/>
                <w:bCs/>
              </w:rPr>
              <w:t>ne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64F1531B" w:rsidR="0058064D" w:rsidRPr="001650C9" w:rsidRDefault="00541579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Nevena Young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0B7C9715" w:rsidR="003726AD" w:rsidRDefault="0070235B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lient, </w:t>
      </w:r>
      <w:r w:rsidR="00C467CE">
        <w:rPr>
          <w:rFonts w:eastAsia="Times New Roman" w:cstheme="minorHAnsi"/>
        </w:rPr>
        <w:t xml:space="preserve">Artemis Financial, </w:t>
      </w:r>
      <w:r w:rsidR="00A136DE">
        <w:rPr>
          <w:rFonts w:eastAsia="Times New Roman" w:cstheme="minorHAnsi"/>
        </w:rPr>
        <w:t>is a consulting company</w:t>
      </w:r>
      <w:r w:rsidR="00A34A57">
        <w:rPr>
          <w:rFonts w:eastAsia="Times New Roman" w:cstheme="minorHAnsi"/>
        </w:rPr>
        <w:t xml:space="preserve"> that handles sensitive information. </w:t>
      </w:r>
      <w:r w:rsidR="00AE48DA">
        <w:rPr>
          <w:rFonts w:eastAsia="Times New Roman" w:cstheme="minorHAnsi"/>
        </w:rPr>
        <w:t xml:space="preserve">The client </w:t>
      </w:r>
      <w:r w:rsidR="009E112A">
        <w:rPr>
          <w:rFonts w:eastAsia="Times New Roman" w:cstheme="minorHAnsi"/>
        </w:rPr>
        <w:t>wants</w:t>
      </w:r>
      <w:r w:rsidR="00AE48DA">
        <w:rPr>
          <w:rFonts w:eastAsia="Times New Roman" w:cstheme="minorHAnsi"/>
        </w:rPr>
        <w:t xml:space="preserve"> to </w:t>
      </w:r>
      <w:r w:rsidR="001266DB">
        <w:rPr>
          <w:rFonts w:eastAsia="Times New Roman" w:cstheme="minorHAnsi"/>
        </w:rPr>
        <w:t>modernize</w:t>
      </w:r>
      <w:r w:rsidR="00AE48DA">
        <w:rPr>
          <w:rFonts w:eastAsia="Times New Roman" w:cstheme="minorHAnsi"/>
        </w:rPr>
        <w:t xml:space="preserve"> their </w:t>
      </w:r>
      <w:r w:rsidR="00CB4B37">
        <w:rPr>
          <w:rFonts w:eastAsia="Times New Roman" w:cstheme="minorHAnsi"/>
        </w:rPr>
        <w:t>operations</w:t>
      </w:r>
      <w:r w:rsidR="008F336A">
        <w:rPr>
          <w:rFonts w:eastAsia="Times New Roman" w:cstheme="minorHAnsi"/>
        </w:rPr>
        <w:t xml:space="preserve">, in doing so would also </w:t>
      </w:r>
      <w:r w:rsidR="001266DB">
        <w:rPr>
          <w:rFonts w:eastAsia="Times New Roman" w:cstheme="minorHAnsi"/>
        </w:rPr>
        <w:t>need</w:t>
      </w:r>
      <w:r w:rsidR="00B82F1D">
        <w:rPr>
          <w:rFonts w:eastAsia="Times New Roman" w:cstheme="minorHAnsi"/>
        </w:rPr>
        <w:t xml:space="preserve"> current and effective software security</w:t>
      </w:r>
      <w:r w:rsidR="001266DB">
        <w:rPr>
          <w:rFonts w:eastAsia="Times New Roman" w:cstheme="minorHAnsi"/>
        </w:rPr>
        <w:t>.</w:t>
      </w:r>
    </w:p>
    <w:p w14:paraId="45BCA605" w14:textId="77777777" w:rsidR="00C26A92" w:rsidRDefault="00C26A92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57F60E7" w14:textId="7139D9CB" w:rsidR="001847A2" w:rsidRDefault="001847A2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client would need </w:t>
      </w:r>
      <w:r w:rsidR="00142436">
        <w:rPr>
          <w:rFonts w:eastAsia="Times New Roman" w:cstheme="minorHAnsi"/>
        </w:rPr>
        <w:t xml:space="preserve">an accurate </w:t>
      </w:r>
      <w:r w:rsidR="00FD1D0D">
        <w:rPr>
          <w:rFonts w:eastAsia="Times New Roman" w:cstheme="minorHAnsi"/>
        </w:rPr>
        <w:t xml:space="preserve">and secure log in method. This method would require a username and password. </w:t>
      </w:r>
      <w:r w:rsidR="005046E4">
        <w:rPr>
          <w:rFonts w:eastAsia="Times New Roman" w:cstheme="minorHAnsi"/>
        </w:rPr>
        <w:t xml:space="preserve">After the user’s log in information is authenticated, they would be granted their level of access to the company’s website. </w:t>
      </w:r>
    </w:p>
    <w:p w14:paraId="536521A1" w14:textId="77777777" w:rsidR="00C26A92" w:rsidRPr="001650C9" w:rsidRDefault="00C26A92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91D3550" w14:textId="74DE4EF2" w:rsidR="00FD711B" w:rsidRDefault="008448BB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heir website uses APIs (Application Program Interface</w:t>
      </w:r>
      <w:r w:rsidR="00790796">
        <w:rPr>
          <w:rFonts w:cstheme="minorHAnsi"/>
        </w:rPr>
        <w:t>)</w:t>
      </w:r>
      <w:r w:rsidR="00237BEB">
        <w:rPr>
          <w:rFonts w:cstheme="minorHAnsi"/>
        </w:rPr>
        <w:t>,</w:t>
      </w:r>
      <w:r w:rsidR="004946BF">
        <w:rPr>
          <w:rFonts w:cstheme="minorHAnsi"/>
        </w:rPr>
        <w:t xml:space="preserve"> therefore they would need protection from external threats and leaks. </w:t>
      </w:r>
      <w:r w:rsidR="00E131E2">
        <w:rPr>
          <w:rFonts w:cstheme="minorHAnsi"/>
        </w:rPr>
        <w:t>This is imperative due to them being international.</w:t>
      </w:r>
      <w:r w:rsidR="00733E54">
        <w:rPr>
          <w:rFonts w:cstheme="minorHAnsi"/>
        </w:rPr>
        <w:t xml:space="preserve"> </w:t>
      </w:r>
      <w:r w:rsidR="00FD711B">
        <w:rPr>
          <w:rFonts w:cstheme="minorHAnsi"/>
        </w:rPr>
        <w:t xml:space="preserve">When a company is </w:t>
      </w:r>
      <w:r w:rsidR="00C26A92">
        <w:rPr>
          <w:rFonts w:cstheme="minorHAnsi"/>
        </w:rPr>
        <w:t>international,</w:t>
      </w:r>
      <w:r w:rsidR="00FD711B">
        <w:rPr>
          <w:rFonts w:cstheme="minorHAnsi"/>
        </w:rPr>
        <w:t xml:space="preserve"> they need to abide by the </w:t>
      </w:r>
      <w:r w:rsidR="00C26A92">
        <w:rPr>
          <w:rFonts w:cstheme="minorHAnsi"/>
        </w:rPr>
        <w:t>restrictions and laws of the</w:t>
      </w:r>
      <w:r w:rsidR="00733E54">
        <w:rPr>
          <w:rFonts w:cstheme="minorHAnsi"/>
        </w:rPr>
        <w:t>ir</w:t>
      </w:r>
      <w:r w:rsidR="00C26A92">
        <w:rPr>
          <w:rFonts w:cstheme="minorHAnsi"/>
        </w:rPr>
        <w:t xml:space="preserve"> geographic location. </w:t>
      </w:r>
      <w:r w:rsidR="009B51E1">
        <w:rPr>
          <w:rFonts w:cstheme="minorHAnsi"/>
        </w:rPr>
        <w:t xml:space="preserve">This is an urgent matter due to hackers and </w:t>
      </w:r>
      <w:r w:rsidR="0095522E">
        <w:rPr>
          <w:rFonts w:cstheme="minorHAnsi"/>
        </w:rPr>
        <w:t xml:space="preserve">potential leaks. </w:t>
      </w:r>
    </w:p>
    <w:p w14:paraId="3F3C8F9F" w14:textId="77777777" w:rsidR="007C21CF" w:rsidRPr="001650C9" w:rsidRDefault="007C21CF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526E9EB6" w:rsidR="002778D5" w:rsidRDefault="00C74303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put Validation – </w:t>
      </w:r>
      <w:r w:rsidR="000D4C18">
        <w:rPr>
          <w:rFonts w:eastAsia="Times New Roman" w:cstheme="minorHAnsi"/>
        </w:rPr>
        <w:t>Validat</w:t>
      </w:r>
      <w:r w:rsidR="005A2CDA">
        <w:rPr>
          <w:rFonts w:eastAsia="Times New Roman" w:cstheme="minorHAnsi"/>
        </w:rPr>
        <w:t>ing</w:t>
      </w:r>
      <w:r w:rsidR="000D4C18">
        <w:rPr>
          <w:rFonts w:eastAsia="Times New Roman" w:cstheme="minorHAnsi"/>
        </w:rPr>
        <w:t xml:space="preserve"> all </w:t>
      </w:r>
      <w:r w:rsidR="005A2CDA">
        <w:rPr>
          <w:rFonts w:eastAsia="Times New Roman" w:cstheme="minorHAnsi"/>
        </w:rPr>
        <w:t xml:space="preserve">input would keep the system </w:t>
      </w:r>
      <w:r w:rsidR="00621345">
        <w:rPr>
          <w:rFonts w:eastAsia="Times New Roman" w:cstheme="minorHAnsi"/>
        </w:rPr>
        <w:t>secure and assist in preventing attacks</w:t>
      </w:r>
    </w:p>
    <w:p w14:paraId="78CB880D" w14:textId="77777777" w:rsidR="00621345" w:rsidRDefault="0062134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C89F18A" w14:textId="69C86704" w:rsidR="00C74303" w:rsidRDefault="005026D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PIs – </w:t>
      </w:r>
      <w:r w:rsidR="0040358A">
        <w:rPr>
          <w:rFonts w:eastAsia="Times New Roman" w:cstheme="minorHAnsi"/>
        </w:rPr>
        <w:t xml:space="preserve">A RESTful </w:t>
      </w:r>
      <w:r w:rsidR="00CD517A">
        <w:rPr>
          <w:rFonts w:eastAsia="Times New Roman" w:cstheme="minorHAnsi"/>
        </w:rPr>
        <w:t>API</w:t>
      </w:r>
      <w:r w:rsidR="00A86451">
        <w:rPr>
          <w:rFonts w:eastAsia="Times New Roman" w:cstheme="minorHAnsi"/>
        </w:rPr>
        <w:t xml:space="preserve"> </w:t>
      </w:r>
      <w:r w:rsidR="00423AF8">
        <w:rPr>
          <w:rFonts w:eastAsia="Times New Roman" w:cstheme="minorHAnsi"/>
        </w:rPr>
        <w:t xml:space="preserve">is needed to allow access from outside of the system. </w:t>
      </w:r>
      <w:r w:rsidR="00E82DFE">
        <w:rPr>
          <w:rFonts w:eastAsia="Times New Roman" w:cstheme="minorHAnsi"/>
        </w:rPr>
        <w:t xml:space="preserve">We would need to create the </w:t>
      </w:r>
      <w:r w:rsidR="00CD517A">
        <w:rPr>
          <w:rFonts w:eastAsia="Times New Roman" w:cstheme="minorHAnsi"/>
        </w:rPr>
        <w:t>API</w:t>
      </w:r>
      <w:r w:rsidR="00E82DFE">
        <w:rPr>
          <w:rFonts w:eastAsia="Times New Roman" w:cstheme="minorHAnsi"/>
        </w:rPr>
        <w:t xml:space="preserve"> in a way that would not allow une</w:t>
      </w:r>
      <w:r w:rsidR="00E92A7B">
        <w:rPr>
          <w:rFonts w:eastAsia="Times New Roman" w:cstheme="minorHAnsi"/>
        </w:rPr>
        <w:t xml:space="preserve">xpected access to the system. </w:t>
      </w:r>
    </w:p>
    <w:p w14:paraId="07F8695F" w14:textId="77777777" w:rsidR="00E92A7B" w:rsidRDefault="00E92A7B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E687BA" w14:textId="70664730" w:rsidR="005026D5" w:rsidRDefault="005026D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ryptography – </w:t>
      </w:r>
      <w:r w:rsidR="009C36DA">
        <w:rPr>
          <w:rFonts w:eastAsia="Times New Roman" w:cstheme="minorHAnsi"/>
        </w:rPr>
        <w:t xml:space="preserve">Since we are using APIs, we would need to encrypt </w:t>
      </w:r>
      <w:r w:rsidR="005025C6">
        <w:rPr>
          <w:rFonts w:eastAsia="Times New Roman" w:cstheme="minorHAnsi"/>
        </w:rPr>
        <w:t>all data, ours and the customer’s, to keep sensitive information safe.</w:t>
      </w:r>
    </w:p>
    <w:p w14:paraId="1EC5DE99" w14:textId="77777777" w:rsidR="005025C6" w:rsidRDefault="005025C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1E9BFF2" w14:textId="2117EDA5" w:rsidR="005026D5" w:rsidRDefault="005026D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lient/Server – </w:t>
      </w:r>
      <w:r w:rsidR="00C144E8">
        <w:rPr>
          <w:rFonts w:eastAsia="Times New Roman" w:cstheme="minorHAnsi"/>
        </w:rPr>
        <w:t xml:space="preserve">We must ensure that proper certificates </w:t>
      </w:r>
      <w:r w:rsidR="0057389C">
        <w:rPr>
          <w:rFonts w:eastAsia="Times New Roman" w:cstheme="minorHAnsi"/>
        </w:rPr>
        <w:t>are used to ensure the data is safe while being transferred</w:t>
      </w:r>
      <w:r w:rsidR="004B684D">
        <w:rPr>
          <w:rFonts w:eastAsia="Times New Roman" w:cstheme="minorHAnsi"/>
        </w:rPr>
        <w:t xml:space="preserve"> via https requests. </w:t>
      </w:r>
    </w:p>
    <w:p w14:paraId="1560C6AC" w14:textId="77777777" w:rsidR="0057389C" w:rsidRDefault="0057389C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E1CF8C0" w14:textId="44088614" w:rsidR="005026D5" w:rsidRDefault="005026D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de Error – </w:t>
      </w:r>
      <w:r w:rsidR="004B684D">
        <w:rPr>
          <w:rFonts w:eastAsia="Times New Roman" w:cstheme="minorHAnsi"/>
        </w:rPr>
        <w:t xml:space="preserve">We would need to </w:t>
      </w:r>
      <w:r w:rsidR="00204B1C">
        <w:rPr>
          <w:rFonts w:eastAsia="Times New Roman" w:cstheme="minorHAnsi"/>
        </w:rPr>
        <w:t>review the code</w:t>
      </w:r>
      <w:r w:rsidR="00CE2A38">
        <w:rPr>
          <w:rFonts w:eastAsia="Times New Roman" w:cstheme="minorHAnsi"/>
        </w:rPr>
        <w:t>,</w:t>
      </w:r>
      <w:r w:rsidR="00204B1C">
        <w:rPr>
          <w:rFonts w:eastAsia="Times New Roman" w:cstheme="minorHAnsi"/>
        </w:rPr>
        <w:t xml:space="preserve"> input functions</w:t>
      </w:r>
      <w:r w:rsidR="00CE2A38">
        <w:rPr>
          <w:rFonts w:eastAsia="Times New Roman" w:cstheme="minorHAnsi"/>
        </w:rPr>
        <w:t>,</w:t>
      </w:r>
      <w:r w:rsidR="00204B1C">
        <w:rPr>
          <w:rFonts w:eastAsia="Times New Roman" w:cstheme="minorHAnsi"/>
        </w:rPr>
        <w:t xml:space="preserve"> and any API access layer code.</w:t>
      </w:r>
    </w:p>
    <w:p w14:paraId="160C82E9" w14:textId="77777777" w:rsidR="00CE2A38" w:rsidRDefault="00CE2A3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D2731AB" w14:textId="4A643B4E" w:rsidR="005026D5" w:rsidRDefault="005026D5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Enca</w:t>
      </w:r>
      <w:r w:rsidR="000D4C18">
        <w:rPr>
          <w:rFonts w:eastAsia="Times New Roman" w:cstheme="minorHAnsi"/>
        </w:rPr>
        <w:t xml:space="preserve">psulation – </w:t>
      </w:r>
      <w:r w:rsidR="0083289F">
        <w:rPr>
          <w:rFonts w:eastAsia="Times New Roman" w:cstheme="minorHAnsi"/>
        </w:rPr>
        <w:t xml:space="preserve">If a command input function needs access to the stored data in our system, </w:t>
      </w:r>
      <w:r w:rsidR="00E64C9D">
        <w:rPr>
          <w:rFonts w:eastAsia="Times New Roman" w:cstheme="minorHAnsi"/>
        </w:rPr>
        <w:t xml:space="preserve">we must make sure it is being used properly and not messing up any data. </w:t>
      </w:r>
    </w:p>
    <w:p w14:paraId="6C932D40" w14:textId="77777777" w:rsidR="000D4C18" w:rsidRDefault="000D4C18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05F57F2" w14:textId="43AD9BDC" w:rsidR="00BD273D" w:rsidRDefault="00457B31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While g</w:t>
      </w:r>
      <w:r w:rsidR="00EB6109">
        <w:rPr>
          <w:rFonts w:eastAsia="Times New Roman" w:cstheme="minorHAnsi"/>
        </w:rPr>
        <w:t>oing over Greeting.java, GreetingController.java, and Application.java</w:t>
      </w:r>
      <w:r>
        <w:rPr>
          <w:rFonts w:eastAsia="Times New Roman" w:cstheme="minorHAnsi"/>
        </w:rPr>
        <w:t xml:space="preserve"> I noticed</w:t>
      </w:r>
      <w:r w:rsidR="007D5084">
        <w:rPr>
          <w:rFonts w:eastAsia="Times New Roman" w:cstheme="minorHAnsi"/>
        </w:rPr>
        <w:t xml:space="preserve"> </w:t>
      </w:r>
      <w:r w:rsidR="00D67FB7">
        <w:rPr>
          <w:rFonts w:eastAsia="Times New Roman" w:cstheme="minorHAnsi"/>
        </w:rPr>
        <w:t>the</w:t>
      </w:r>
      <w:r w:rsidR="007D5084">
        <w:rPr>
          <w:rFonts w:eastAsia="Times New Roman" w:cstheme="minorHAnsi"/>
        </w:rPr>
        <w:t xml:space="preserve"> version w</w:t>
      </w:r>
      <w:r w:rsidR="00C91F19">
        <w:rPr>
          <w:rFonts w:eastAsia="Times New Roman" w:cstheme="minorHAnsi"/>
        </w:rPr>
        <w:t>ere</w:t>
      </w:r>
      <w:r w:rsidR="007D5084">
        <w:rPr>
          <w:rFonts w:eastAsia="Times New Roman" w:cstheme="minorHAnsi"/>
        </w:rPr>
        <w:t xml:space="preserve"> out of date</w:t>
      </w:r>
      <w:r w:rsidR="003F5E28">
        <w:rPr>
          <w:rFonts w:eastAsia="Times New Roman" w:cstheme="minorHAnsi"/>
        </w:rPr>
        <w:t xml:space="preserve">… The current version is </w:t>
      </w:r>
      <w:r w:rsidR="00F15E77">
        <w:rPr>
          <w:rFonts w:eastAsia="Times New Roman" w:cstheme="minorHAnsi"/>
        </w:rPr>
        <w:t>4.</w:t>
      </w:r>
      <w:r w:rsidR="003F5E28">
        <w:rPr>
          <w:rFonts w:eastAsia="Times New Roman" w:cstheme="minorHAnsi"/>
        </w:rPr>
        <w:t>0.0</w:t>
      </w:r>
      <w:r w:rsidR="00E64CE8">
        <w:rPr>
          <w:rFonts w:eastAsia="Times New Roman" w:cstheme="minorHAnsi"/>
        </w:rPr>
        <w:t xml:space="preserve"> and</w:t>
      </w:r>
      <w:r w:rsidR="001F6F10">
        <w:rPr>
          <w:rFonts w:eastAsia="Times New Roman" w:cstheme="minorHAnsi"/>
        </w:rPr>
        <w:t xml:space="preserve"> the system is dependent on an outdated version, 2.2.4 RELEASE.</w:t>
      </w:r>
      <w:r w:rsidR="004F54EC">
        <w:rPr>
          <w:rFonts w:eastAsia="Times New Roman" w:cstheme="minorHAnsi"/>
        </w:rPr>
        <w:t xml:space="preserve"> </w:t>
      </w:r>
    </w:p>
    <w:p w14:paraId="6AA27599" w14:textId="77777777" w:rsidR="00BD273D" w:rsidRDefault="00BD273D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4AB6D6C4" w14:textId="3C7A6592" w:rsidR="002B7219" w:rsidRDefault="004F54EC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is is something that needs to be addressed due </w:t>
      </w:r>
      <w:r w:rsidR="00B50C00">
        <w:rPr>
          <w:rFonts w:eastAsia="Times New Roman" w:cstheme="minorHAnsi"/>
        </w:rPr>
        <w:t>the system being</w:t>
      </w:r>
      <w:r w:rsidR="00683A5E">
        <w:rPr>
          <w:rFonts w:eastAsia="Times New Roman" w:cstheme="minorHAnsi"/>
        </w:rPr>
        <w:t xml:space="preserve"> improper</w:t>
      </w:r>
      <w:r w:rsidR="00B50C00">
        <w:rPr>
          <w:rFonts w:eastAsia="Times New Roman" w:cstheme="minorHAnsi"/>
        </w:rPr>
        <w:t>ly secured</w:t>
      </w:r>
      <w:r>
        <w:rPr>
          <w:rFonts w:eastAsia="Times New Roman" w:cstheme="minorHAnsi"/>
        </w:rPr>
        <w:t>. Hav</w:t>
      </w:r>
      <w:r w:rsidR="00465A45">
        <w:rPr>
          <w:rFonts w:eastAsia="Times New Roman" w:cstheme="minorHAnsi"/>
        </w:rPr>
        <w:t>ing</w:t>
      </w:r>
      <w:r>
        <w:rPr>
          <w:rFonts w:eastAsia="Times New Roman" w:cstheme="minorHAnsi"/>
        </w:rPr>
        <w:t xml:space="preserve"> an outdated </w:t>
      </w:r>
      <w:r w:rsidR="004C017D">
        <w:rPr>
          <w:rFonts w:eastAsia="Times New Roman" w:cstheme="minorHAnsi"/>
        </w:rPr>
        <w:t>version</w:t>
      </w:r>
      <w:r>
        <w:rPr>
          <w:rFonts w:eastAsia="Times New Roman" w:cstheme="minorHAnsi"/>
        </w:rPr>
        <w:t xml:space="preserve"> operating on a</w:t>
      </w:r>
      <w:r w:rsidR="004C3DEF">
        <w:rPr>
          <w:rFonts w:eastAsia="Times New Roman" w:cstheme="minorHAnsi"/>
        </w:rPr>
        <w:t>n updated</w:t>
      </w:r>
      <w:r>
        <w:rPr>
          <w:rFonts w:eastAsia="Times New Roman" w:cstheme="minorHAnsi"/>
        </w:rPr>
        <w:t xml:space="preserve"> </w:t>
      </w:r>
      <w:r w:rsidR="004C017D">
        <w:rPr>
          <w:rFonts w:eastAsia="Times New Roman" w:cstheme="minorHAnsi"/>
        </w:rPr>
        <w:t xml:space="preserve">version </w:t>
      </w:r>
      <w:r w:rsidR="00465A45">
        <w:rPr>
          <w:rFonts w:eastAsia="Times New Roman" w:cstheme="minorHAnsi"/>
        </w:rPr>
        <w:t>is</w:t>
      </w:r>
      <w:r>
        <w:rPr>
          <w:rFonts w:eastAsia="Times New Roman" w:cstheme="minorHAnsi"/>
        </w:rPr>
        <w:t xml:space="preserve"> bound to run into </w:t>
      </w:r>
      <w:r w:rsidR="004801D3">
        <w:rPr>
          <w:rFonts w:eastAsia="Times New Roman" w:cstheme="minorHAnsi"/>
        </w:rPr>
        <w:t xml:space="preserve">problems due to the outdated security within the </w:t>
      </w:r>
      <w:r w:rsidR="004A1621">
        <w:rPr>
          <w:rFonts w:eastAsia="Times New Roman" w:cstheme="minorHAnsi"/>
        </w:rPr>
        <w:t xml:space="preserve">outdated </w:t>
      </w:r>
      <w:r w:rsidR="004801D3">
        <w:rPr>
          <w:rFonts w:eastAsia="Times New Roman" w:cstheme="minorHAnsi"/>
        </w:rPr>
        <w:t xml:space="preserve">version. </w:t>
      </w:r>
      <w:r w:rsidR="002B7219">
        <w:rPr>
          <w:rFonts w:eastAsia="Times New Roman" w:cstheme="minorHAnsi"/>
        </w:rPr>
        <w:t>To fix this, we would simply need to update the system, therefore all versions of any program will be current.</w:t>
      </w:r>
    </w:p>
    <w:p w14:paraId="22B012CA" w14:textId="57CD93CB" w:rsidR="008E3808" w:rsidRDefault="008E3808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4ABA65F" w14:textId="47FB8267" w:rsidR="008E3808" w:rsidRDefault="00F70FE6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lastRenderedPageBreak/>
        <w:t>Another security flaw I seen was</w:t>
      </w:r>
      <w:r w:rsidR="00896D48">
        <w:rPr>
          <w:rFonts w:eastAsia="Times New Roman" w:cstheme="minorHAnsi"/>
        </w:rPr>
        <w:t xml:space="preserve"> on lines 27 - 30</w:t>
      </w:r>
      <w:r>
        <w:rPr>
          <w:rFonts w:eastAsia="Times New Roman" w:cstheme="minorHAnsi"/>
        </w:rPr>
        <w:t xml:space="preserve"> in</w:t>
      </w:r>
      <w:r w:rsidR="003C59B7">
        <w:rPr>
          <w:rFonts w:eastAsia="Times New Roman" w:cstheme="minorHAnsi"/>
        </w:rPr>
        <w:t xml:space="preserve"> </w:t>
      </w:r>
      <w:r w:rsidR="00896D48">
        <w:rPr>
          <w:rFonts w:eastAsia="Times New Roman" w:cstheme="minorHAnsi"/>
        </w:rPr>
        <w:t xml:space="preserve">the </w:t>
      </w:r>
      <w:r w:rsidR="0069681E">
        <w:rPr>
          <w:rFonts w:eastAsia="Times New Roman" w:cstheme="minorHAnsi"/>
        </w:rPr>
        <w:t>GreetingController</w:t>
      </w:r>
      <w:r w:rsidR="0069681E">
        <w:rPr>
          <w:rFonts w:eastAsia="Times New Roman" w:cstheme="minorHAnsi"/>
        </w:rPr>
        <w:t>.java file</w:t>
      </w:r>
      <w:r w:rsidR="00896D48">
        <w:rPr>
          <w:rFonts w:eastAsia="Times New Roman" w:cstheme="minorHAnsi"/>
        </w:rPr>
        <w:t xml:space="preserve">. </w:t>
      </w:r>
      <w:r w:rsidR="003D0EE9">
        <w:rPr>
          <w:rFonts w:eastAsia="Times New Roman" w:cstheme="minorHAnsi"/>
        </w:rPr>
        <w:t>Th</w:t>
      </w:r>
      <w:r w:rsidR="00A84D9F">
        <w:rPr>
          <w:rFonts w:eastAsia="Times New Roman" w:cstheme="minorHAnsi"/>
        </w:rPr>
        <w:t>e</w:t>
      </w:r>
      <w:r w:rsidR="003D0EE9">
        <w:rPr>
          <w:rFonts w:eastAsia="Times New Roman" w:cstheme="minorHAnsi"/>
        </w:rPr>
        <w:t xml:space="preserve"> method</w:t>
      </w:r>
      <w:r w:rsidR="00A84D9F">
        <w:rPr>
          <w:rFonts w:eastAsia="Times New Roman" w:cstheme="minorHAnsi"/>
        </w:rPr>
        <w:t xml:space="preserve"> used to script these lines</w:t>
      </w:r>
      <w:r w:rsidR="00235422">
        <w:rPr>
          <w:rFonts w:eastAsia="Times New Roman" w:cstheme="minorHAnsi"/>
        </w:rPr>
        <w:t xml:space="preserve"> </w:t>
      </w:r>
      <w:r w:rsidR="008301E7">
        <w:rPr>
          <w:rFonts w:eastAsia="Times New Roman" w:cstheme="minorHAnsi"/>
        </w:rPr>
        <w:t>has</w:t>
      </w:r>
      <w:r w:rsidR="00235422">
        <w:rPr>
          <w:rFonts w:eastAsia="Times New Roman" w:cstheme="minorHAnsi"/>
        </w:rPr>
        <w:t xml:space="preserve"> a major security</w:t>
      </w:r>
      <w:r w:rsidR="00A84D9F">
        <w:rPr>
          <w:rFonts w:eastAsia="Times New Roman" w:cstheme="minorHAnsi"/>
        </w:rPr>
        <w:t xml:space="preserve"> flaw!</w:t>
      </w:r>
      <w:r w:rsidR="00FD48A1">
        <w:rPr>
          <w:rFonts w:eastAsia="Times New Roman" w:cstheme="minorHAnsi"/>
        </w:rPr>
        <w:t xml:space="preserve"> The data is taken from </w:t>
      </w:r>
      <w:r w:rsidR="00735ACA">
        <w:rPr>
          <w:rFonts w:eastAsia="Times New Roman" w:cstheme="minorHAnsi"/>
        </w:rPr>
        <w:t xml:space="preserve">parser and transported to </w:t>
      </w:r>
      <w:r w:rsidR="006F0C38">
        <w:rPr>
          <w:rFonts w:eastAsia="Times New Roman" w:cstheme="minorHAnsi"/>
        </w:rPr>
        <w:t>the template via plain text.</w:t>
      </w:r>
      <w:r w:rsidR="00FD05C9">
        <w:rPr>
          <w:rFonts w:eastAsia="Times New Roman" w:cstheme="minorHAnsi"/>
        </w:rPr>
        <w:t xml:space="preserve"> </w:t>
      </w:r>
      <w:r w:rsidR="006F0C38">
        <w:rPr>
          <w:rFonts w:eastAsia="Times New Roman" w:cstheme="minorHAnsi"/>
        </w:rPr>
        <w:t>This is a hacker’s dream! One could</w:t>
      </w:r>
      <w:r w:rsidR="00A84D9F">
        <w:rPr>
          <w:rFonts w:eastAsia="Times New Roman" w:cstheme="minorHAnsi"/>
        </w:rPr>
        <w:t xml:space="preserve"> </w:t>
      </w:r>
      <w:r w:rsidR="006F0C38">
        <w:rPr>
          <w:rFonts w:eastAsia="Times New Roman" w:cstheme="minorHAnsi"/>
        </w:rPr>
        <w:t>simply form their own string and up</w:t>
      </w:r>
      <w:r w:rsidR="00581563">
        <w:rPr>
          <w:rFonts w:eastAsia="Times New Roman" w:cstheme="minorHAnsi"/>
        </w:rPr>
        <w:t>load it to the system</w:t>
      </w:r>
      <w:r w:rsidR="00FD05C9">
        <w:rPr>
          <w:rFonts w:eastAsia="Times New Roman" w:cstheme="minorHAnsi"/>
        </w:rPr>
        <w:t>’</w:t>
      </w:r>
      <w:r w:rsidR="00581563">
        <w:rPr>
          <w:rFonts w:eastAsia="Times New Roman" w:cstheme="minorHAnsi"/>
        </w:rPr>
        <w:t xml:space="preserve">s template, in doing so making it possible </w:t>
      </w:r>
      <w:r w:rsidR="00C1052A">
        <w:rPr>
          <w:rFonts w:eastAsia="Times New Roman" w:cstheme="minorHAnsi"/>
        </w:rPr>
        <w:t>for th</w:t>
      </w:r>
      <w:r w:rsidR="003630D4">
        <w:rPr>
          <w:rFonts w:eastAsia="Times New Roman" w:cstheme="minorHAnsi"/>
        </w:rPr>
        <w:t xml:space="preserve">em to implement the system. </w:t>
      </w:r>
      <w:r w:rsidR="00D95BBC">
        <w:rPr>
          <w:rFonts w:eastAsia="Times New Roman" w:cstheme="minorHAnsi"/>
        </w:rPr>
        <w:t>To fix this</w:t>
      </w:r>
      <w:r w:rsidR="002944B0">
        <w:rPr>
          <w:rFonts w:eastAsia="Times New Roman" w:cstheme="minorHAnsi"/>
        </w:rPr>
        <w:t xml:space="preserve"> we would need to incorporate a size limit</w:t>
      </w:r>
      <w:r w:rsidR="00EC1276">
        <w:rPr>
          <w:rFonts w:eastAsia="Times New Roman" w:cstheme="minorHAnsi"/>
        </w:rPr>
        <w:t xml:space="preserve"> for the </w:t>
      </w:r>
      <w:r w:rsidR="00077E5E">
        <w:rPr>
          <w:rFonts w:eastAsia="Times New Roman" w:cstheme="minorHAnsi"/>
        </w:rPr>
        <w:t>string or</w:t>
      </w:r>
      <w:r w:rsidR="00EC1276">
        <w:rPr>
          <w:rFonts w:eastAsia="Times New Roman" w:cstheme="minorHAnsi"/>
        </w:rPr>
        <w:t xml:space="preserve"> us</w:t>
      </w:r>
      <w:r w:rsidR="00274DD0">
        <w:rPr>
          <w:rFonts w:eastAsia="Times New Roman" w:cstheme="minorHAnsi"/>
        </w:rPr>
        <w:t>e</w:t>
      </w:r>
      <w:r w:rsidR="00EC1276">
        <w:rPr>
          <w:rFonts w:eastAsia="Times New Roman" w:cstheme="minorHAnsi"/>
        </w:rPr>
        <w:t xml:space="preserve"> encryption</w:t>
      </w:r>
      <w:r w:rsidR="00274DD0">
        <w:rPr>
          <w:rFonts w:eastAsia="Times New Roman" w:cstheme="minorHAnsi"/>
        </w:rPr>
        <w:t>s</w:t>
      </w:r>
      <w:r w:rsidR="00EC1276">
        <w:rPr>
          <w:rFonts w:eastAsia="Times New Roman" w:cstheme="minorHAnsi"/>
        </w:rPr>
        <w:t xml:space="preserve">. </w:t>
      </w: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Pr="001650C9" w:rsidRDefault="00010B8A" w:rsidP="00841BCB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1950D642" w14:textId="7F6B5A70" w:rsidR="00B03C25" w:rsidRDefault="00481590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  <w:noProof/>
        </w:rPr>
        <w:drawing>
          <wp:inline distT="0" distB="0" distL="0" distR="0" wp14:anchorId="547976FE" wp14:editId="144C2AB6">
            <wp:extent cx="2847975" cy="2135981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2815" cy="213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5C684" w14:textId="3E2EDEF5" w:rsidR="00113667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272C2CF4" w14:textId="52AAA393" w:rsidR="000B6B68" w:rsidRDefault="000B6B68" w:rsidP="00113667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591B30E" wp14:editId="64A96C3F">
            <wp:extent cx="2838450" cy="2128838"/>
            <wp:effectExtent l="0" t="0" r="0" b="5080"/>
            <wp:docPr id="4" name="Picture 4" descr="A picture containing text, indoor, op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indoor, ope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3357" cy="2132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20D73" w14:textId="55EAC75A" w:rsidR="000B6B68" w:rsidRDefault="000B6B68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2AEEB9F6" w14:textId="77777777" w:rsidR="000B6B68" w:rsidRPr="001650C9" w:rsidRDefault="000B6B68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6A86FC6F" w:rsidR="00974AE3" w:rsidRDefault="00A96B06" w:rsidP="00A5363D">
      <w:pPr>
        <w:pStyle w:val="NormalWeb"/>
        <w:numPr>
          <w:ilvl w:val="0"/>
          <w:numId w:val="18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e will ensure to update the dependency version to the current </w:t>
      </w:r>
      <w:r w:rsidR="00B7189C">
        <w:rPr>
          <w:rFonts w:asciiTheme="minorHAnsi" w:hAnsiTheme="minorHAnsi" w:cstheme="minorHAnsi"/>
        </w:rPr>
        <w:t>version.</w:t>
      </w:r>
    </w:p>
    <w:p w14:paraId="578F314C" w14:textId="5CE07266" w:rsidR="00781125" w:rsidRDefault="005E2EAE" w:rsidP="00A5363D">
      <w:pPr>
        <w:pStyle w:val="NormalWeb"/>
        <w:numPr>
          <w:ilvl w:val="0"/>
          <w:numId w:val="18"/>
        </w:numPr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e need to attach some type of d</w:t>
      </w:r>
      <w:r w:rsidR="004567A3">
        <w:rPr>
          <w:rFonts w:asciiTheme="minorHAnsi" w:hAnsiTheme="minorHAnsi" w:cstheme="minorHAnsi"/>
        </w:rPr>
        <w:t>efense</w:t>
      </w:r>
      <w:r w:rsidR="00DF532C">
        <w:rPr>
          <w:rFonts w:asciiTheme="minorHAnsi" w:hAnsiTheme="minorHAnsi" w:cstheme="minorHAnsi"/>
        </w:rPr>
        <w:t xml:space="preserve"> to the system</w:t>
      </w:r>
      <w:r w:rsidR="004567A3">
        <w:rPr>
          <w:rFonts w:asciiTheme="minorHAnsi" w:hAnsiTheme="minorHAnsi" w:cstheme="minorHAnsi"/>
        </w:rPr>
        <w:t xml:space="preserve"> that would detect </w:t>
      </w:r>
      <w:r w:rsidR="00297B24">
        <w:rPr>
          <w:rFonts w:asciiTheme="minorHAnsi" w:hAnsiTheme="minorHAnsi" w:cstheme="minorHAnsi"/>
        </w:rPr>
        <w:t xml:space="preserve">problematic string patterns, as well as </w:t>
      </w:r>
      <w:r w:rsidR="005E10D4">
        <w:rPr>
          <w:rFonts w:asciiTheme="minorHAnsi" w:hAnsiTheme="minorHAnsi" w:cstheme="minorHAnsi"/>
        </w:rPr>
        <w:t xml:space="preserve">finding </w:t>
      </w:r>
      <w:r w:rsidR="00297B24">
        <w:rPr>
          <w:rFonts w:asciiTheme="minorHAnsi" w:hAnsiTheme="minorHAnsi" w:cstheme="minorHAnsi"/>
        </w:rPr>
        <w:t xml:space="preserve">a more secure </w:t>
      </w:r>
      <w:r w:rsidR="00212C9D">
        <w:rPr>
          <w:rFonts w:asciiTheme="minorHAnsi" w:hAnsiTheme="minorHAnsi" w:cstheme="minorHAnsi"/>
        </w:rPr>
        <w:t xml:space="preserve">way to transport data from the parser to the </w:t>
      </w:r>
      <w:r w:rsidR="00DF532C">
        <w:rPr>
          <w:rFonts w:asciiTheme="minorHAnsi" w:hAnsiTheme="minorHAnsi" w:cstheme="minorHAnsi"/>
        </w:rPr>
        <w:t>template.</w:t>
      </w:r>
    </w:p>
    <w:p w14:paraId="0B7060B8" w14:textId="77777777" w:rsidR="00DF532C" w:rsidRPr="001650C9" w:rsidRDefault="00DF532C" w:rsidP="00DF532C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sectPr w:rsidR="00DF532C" w:rsidRPr="001650C9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B3C7C" w14:textId="77777777" w:rsidR="003C7606" w:rsidRDefault="003C7606" w:rsidP="002F3F84">
      <w:r>
        <w:separator/>
      </w:r>
    </w:p>
  </w:endnote>
  <w:endnote w:type="continuationSeparator" w:id="0">
    <w:p w14:paraId="71C813C2" w14:textId="77777777" w:rsidR="003C7606" w:rsidRDefault="003C7606" w:rsidP="002F3F84">
      <w:r>
        <w:continuationSeparator/>
      </w:r>
    </w:p>
  </w:endnote>
  <w:endnote w:type="continuationNotice" w:id="1">
    <w:p w14:paraId="6E3F9C4D" w14:textId="77777777" w:rsidR="003C7606" w:rsidRDefault="003C760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FF845" w14:textId="77777777" w:rsidR="003C7606" w:rsidRDefault="003C7606" w:rsidP="002F3F84">
      <w:r>
        <w:separator/>
      </w:r>
    </w:p>
  </w:footnote>
  <w:footnote w:type="continuationSeparator" w:id="0">
    <w:p w14:paraId="774BFE18" w14:textId="77777777" w:rsidR="003C7606" w:rsidRDefault="003C7606" w:rsidP="002F3F84">
      <w:r>
        <w:continuationSeparator/>
      </w:r>
    </w:p>
  </w:footnote>
  <w:footnote w:type="continuationNotice" w:id="1">
    <w:p w14:paraId="2F8A4360" w14:textId="77777777" w:rsidR="003C7606" w:rsidRDefault="003C760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BF10E8"/>
    <w:multiLevelType w:val="hybridMultilevel"/>
    <w:tmpl w:val="BB3ECF52"/>
    <w:lvl w:ilvl="0" w:tplc="3AF074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5652490">
    <w:abstractNumId w:val="15"/>
  </w:num>
  <w:num w:numId="2" w16cid:durableId="1347710715">
    <w:abstractNumId w:val="1"/>
  </w:num>
  <w:num w:numId="3" w16cid:durableId="2129539656">
    <w:abstractNumId w:val="4"/>
  </w:num>
  <w:num w:numId="4" w16cid:durableId="2035811424">
    <w:abstractNumId w:val="11"/>
  </w:num>
  <w:num w:numId="5" w16cid:durableId="1666669695">
    <w:abstractNumId w:val="10"/>
  </w:num>
  <w:num w:numId="6" w16cid:durableId="2136675593">
    <w:abstractNumId w:val="9"/>
  </w:num>
  <w:num w:numId="7" w16cid:durableId="1154832444">
    <w:abstractNumId w:val="5"/>
  </w:num>
  <w:num w:numId="8" w16cid:durableId="1993440225">
    <w:abstractNumId w:val="13"/>
  </w:num>
  <w:num w:numId="9" w16cid:durableId="1550221191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460950438">
    <w:abstractNumId w:val="6"/>
  </w:num>
  <w:num w:numId="11" w16cid:durableId="480581168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28990313">
    <w:abstractNumId w:val="0"/>
  </w:num>
  <w:num w:numId="13" w16cid:durableId="1847092682">
    <w:abstractNumId w:val="14"/>
  </w:num>
  <w:num w:numId="14" w16cid:durableId="131682166">
    <w:abstractNumId w:val="7"/>
  </w:num>
  <w:num w:numId="15" w16cid:durableId="1434283740">
    <w:abstractNumId w:val="3"/>
  </w:num>
  <w:num w:numId="16" w16cid:durableId="1636138281">
    <w:abstractNumId w:val="16"/>
  </w:num>
  <w:num w:numId="17" w16cid:durableId="52968018">
    <w:abstractNumId w:val="17"/>
  </w:num>
  <w:num w:numId="18" w16cid:durableId="83403239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34F4"/>
    <w:rsid w:val="0003798F"/>
    <w:rsid w:val="00052476"/>
    <w:rsid w:val="00077E5E"/>
    <w:rsid w:val="000B6B68"/>
    <w:rsid w:val="000D2A1B"/>
    <w:rsid w:val="000D4B1E"/>
    <w:rsid w:val="000D4C18"/>
    <w:rsid w:val="00113667"/>
    <w:rsid w:val="001240EF"/>
    <w:rsid w:val="001266DB"/>
    <w:rsid w:val="00142436"/>
    <w:rsid w:val="001650C9"/>
    <w:rsid w:val="001847A2"/>
    <w:rsid w:val="00187548"/>
    <w:rsid w:val="001A381D"/>
    <w:rsid w:val="001C55A7"/>
    <w:rsid w:val="001E5399"/>
    <w:rsid w:val="001F6F10"/>
    <w:rsid w:val="00204B1C"/>
    <w:rsid w:val="002079DF"/>
    <w:rsid w:val="002103A2"/>
    <w:rsid w:val="00212C9D"/>
    <w:rsid w:val="00225BE2"/>
    <w:rsid w:val="00226919"/>
    <w:rsid w:val="00234FC3"/>
    <w:rsid w:val="00235422"/>
    <w:rsid w:val="00237BEB"/>
    <w:rsid w:val="00250101"/>
    <w:rsid w:val="00262D50"/>
    <w:rsid w:val="00266758"/>
    <w:rsid w:val="00271E26"/>
    <w:rsid w:val="00274DD0"/>
    <w:rsid w:val="002778D5"/>
    <w:rsid w:val="00281DF1"/>
    <w:rsid w:val="00283687"/>
    <w:rsid w:val="00283B7F"/>
    <w:rsid w:val="002944B0"/>
    <w:rsid w:val="00297B24"/>
    <w:rsid w:val="002B1BE5"/>
    <w:rsid w:val="002B7219"/>
    <w:rsid w:val="002C6B9B"/>
    <w:rsid w:val="002D79BF"/>
    <w:rsid w:val="002DA730"/>
    <w:rsid w:val="002F3F84"/>
    <w:rsid w:val="002F593C"/>
    <w:rsid w:val="00321D27"/>
    <w:rsid w:val="0032740C"/>
    <w:rsid w:val="00352FD0"/>
    <w:rsid w:val="003630D4"/>
    <w:rsid w:val="003726AD"/>
    <w:rsid w:val="0037344C"/>
    <w:rsid w:val="00393181"/>
    <w:rsid w:val="003A0BF9"/>
    <w:rsid w:val="003C59B7"/>
    <w:rsid w:val="003C7606"/>
    <w:rsid w:val="003D0EE9"/>
    <w:rsid w:val="003E399D"/>
    <w:rsid w:val="003E5350"/>
    <w:rsid w:val="003F32E7"/>
    <w:rsid w:val="003F4787"/>
    <w:rsid w:val="003F5E28"/>
    <w:rsid w:val="0040358A"/>
    <w:rsid w:val="00423AF8"/>
    <w:rsid w:val="004567A3"/>
    <w:rsid w:val="00457B31"/>
    <w:rsid w:val="00460DE5"/>
    <w:rsid w:val="0046151B"/>
    <w:rsid w:val="00462F70"/>
    <w:rsid w:val="00465A45"/>
    <w:rsid w:val="004801D3"/>
    <w:rsid w:val="004802CA"/>
    <w:rsid w:val="00481590"/>
    <w:rsid w:val="00485402"/>
    <w:rsid w:val="004946BF"/>
    <w:rsid w:val="004A1621"/>
    <w:rsid w:val="004B684D"/>
    <w:rsid w:val="004C017D"/>
    <w:rsid w:val="004C3DEF"/>
    <w:rsid w:val="004D2055"/>
    <w:rsid w:val="004D3B96"/>
    <w:rsid w:val="004D476B"/>
    <w:rsid w:val="004F54EC"/>
    <w:rsid w:val="005025C6"/>
    <w:rsid w:val="005026D5"/>
    <w:rsid w:val="005046E4"/>
    <w:rsid w:val="00522199"/>
    <w:rsid w:val="00523478"/>
    <w:rsid w:val="00531FBF"/>
    <w:rsid w:val="00532A24"/>
    <w:rsid w:val="00541579"/>
    <w:rsid w:val="00544AC4"/>
    <w:rsid w:val="005479D5"/>
    <w:rsid w:val="0057389C"/>
    <w:rsid w:val="0058064D"/>
    <w:rsid w:val="00581563"/>
    <w:rsid w:val="0058528C"/>
    <w:rsid w:val="005A0DB2"/>
    <w:rsid w:val="005A2CDA"/>
    <w:rsid w:val="005A6070"/>
    <w:rsid w:val="005A7C7F"/>
    <w:rsid w:val="005C593C"/>
    <w:rsid w:val="005E10D4"/>
    <w:rsid w:val="005E2EAE"/>
    <w:rsid w:val="005F574E"/>
    <w:rsid w:val="00621345"/>
    <w:rsid w:val="00633225"/>
    <w:rsid w:val="00683A5E"/>
    <w:rsid w:val="006955A1"/>
    <w:rsid w:val="0069681E"/>
    <w:rsid w:val="006B66FE"/>
    <w:rsid w:val="006C197D"/>
    <w:rsid w:val="006C3269"/>
    <w:rsid w:val="006F0C38"/>
    <w:rsid w:val="006F181C"/>
    <w:rsid w:val="006F2F77"/>
    <w:rsid w:val="00701A84"/>
    <w:rsid w:val="0070235B"/>
    <w:rsid w:val="007033DB"/>
    <w:rsid w:val="00733E54"/>
    <w:rsid w:val="00735ACA"/>
    <w:rsid w:val="007415E6"/>
    <w:rsid w:val="00760100"/>
    <w:rsid w:val="007617B2"/>
    <w:rsid w:val="00761B04"/>
    <w:rsid w:val="00776757"/>
    <w:rsid w:val="00781125"/>
    <w:rsid w:val="00790796"/>
    <w:rsid w:val="007C21CF"/>
    <w:rsid w:val="007D5084"/>
    <w:rsid w:val="00811600"/>
    <w:rsid w:val="00812410"/>
    <w:rsid w:val="008301E7"/>
    <w:rsid w:val="0083289F"/>
    <w:rsid w:val="00841BCB"/>
    <w:rsid w:val="008448BB"/>
    <w:rsid w:val="00847593"/>
    <w:rsid w:val="00861EC1"/>
    <w:rsid w:val="00896D48"/>
    <w:rsid w:val="008A3C15"/>
    <w:rsid w:val="008C3B8E"/>
    <w:rsid w:val="008E3808"/>
    <w:rsid w:val="008E7E10"/>
    <w:rsid w:val="008F26B4"/>
    <w:rsid w:val="008F336A"/>
    <w:rsid w:val="0090104E"/>
    <w:rsid w:val="00921C2E"/>
    <w:rsid w:val="00940B1A"/>
    <w:rsid w:val="00944D65"/>
    <w:rsid w:val="0095522E"/>
    <w:rsid w:val="00966538"/>
    <w:rsid w:val="009714E8"/>
    <w:rsid w:val="00974AE3"/>
    <w:rsid w:val="009774F3"/>
    <w:rsid w:val="009B0AA5"/>
    <w:rsid w:val="009B1496"/>
    <w:rsid w:val="009B51E1"/>
    <w:rsid w:val="009C11B9"/>
    <w:rsid w:val="009C36DA"/>
    <w:rsid w:val="009C6202"/>
    <w:rsid w:val="009E112A"/>
    <w:rsid w:val="00A12BCB"/>
    <w:rsid w:val="00A136DE"/>
    <w:rsid w:val="00A34A57"/>
    <w:rsid w:val="00A40B75"/>
    <w:rsid w:val="00A45B2C"/>
    <w:rsid w:val="00A472D7"/>
    <w:rsid w:val="00A5363D"/>
    <w:rsid w:val="00A57A92"/>
    <w:rsid w:val="00A71C4B"/>
    <w:rsid w:val="00A728D4"/>
    <w:rsid w:val="00A84D9F"/>
    <w:rsid w:val="00A86451"/>
    <w:rsid w:val="00A9068B"/>
    <w:rsid w:val="00A96B06"/>
    <w:rsid w:val="00AE48DA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00"/>
    <w:rsid w:val="00B50C83"/>
    <w:rsid w:val="00B66A6E"/>
    <w:rsid w:val="00B70EF1"/>
    <w:rsid w:val="00B7189C"/>
    <w:rsid w:val="00B82F1D"/>
    <w:rsid w:val="00B90679"/>
    <w:rsid w:val="00BB1033"/>
    <w:rsid w:val="00BD273D"/>
    <w:rsid w:val="00BD4019"/>
    <w:rsid w:val="00BF2E4C"/>
    <w:rsid w:val="00C06A29"/>
    <w:rsid w:val="00C1052A"/>
    <w:rsid w:val="00C144E8"/>
    <w:rsid w:val="00C26A92"/>
    <w:rsid w:val="00C41B36"/>
    <w:rsid w:val="00C467CE"/>
    <w:rsid w:val="00C56FC2"/>
    <w:rsid w:val="00C74303"/>
    <w:rsid w:val="00C8056A"/>
    <w:rsid w:val="00C849C9"/>
    <w:rsid w:val="00C91F19"/>
    <w:rsid w:val="00C94751"/>
    <w:rsid w:val="00C9770B"/>
    <w:rsid w:val="00CB16D1"/>
    <w:rsid w:val="00CB2008"/>
    <w:rsid w:val="00CB4B37"/>
    <w:rsid w:val="00CC6B2A"/>
    <w:rsid w:val="00CD517A"/>
    <w:rsid w:val="00CD774B"/>
    <w:rsid w:val="00CE2A38"/>
    <w:rsid w:val="00CE44E9"/>
    <w:rsid w:val="00CF0E92"/>
    <w:rsid w:val="00D000D3"/>
    <w:rsid w:val="00D03792"/>
    <w:rsid w:val="00D11EFC"/>
    <w:rsid w:val="00D247D6"/>
    <w:rsid w:val="00D27FB4"/>
    <w:rsid w:val="00D67FB7"/>
    <w:rsid w:val="00D8455A"/>
    <w:rsid w:val="00D95BBC"/>
    <w:rsid w:val="00DB63D9"/>
    <w:rsid w:val="00DC2970"/>
    <w:rsid w:val="00DD3256"/>
    <w:rsid w:val="00DF532C"/>
    <w:rsid w:val="00E02BD0"/>
    <w:rsid w:val="00E131E2"/>
    <w:rsid w:val="00E214C0"/>
    <w:rsid w:val="00E2188F"/>
    <w:rsid w:val="00E2280C"/>
    <w:rsid w:val="00E64C9D"/>
    <w:rsid w:val="00E64CE8"/>
    <w:rsid w:val="00E66FC0"/>
    <w:rsid w:val="00E82DFE"/>
    <w:rsid w:val="00E92A7B"/>
    <w:rsid w:val="00EB6109"/>
    <w:rsid w:val="00EC1276"/>
    <w:rsid w:val="00EE3EAE"/>
    <w:rsid w:val="00F143F0"/>
    <w:rsid w:val="00F15E77"/>
    <w:rsid w:val="00F41864"/>
    <w:rsid w:val="00F66C9E"/>
    <w:rsid w:val="00F67F76"/>
    <w:rsid w:val="00F70FE6"/>
    <w:rsid w:val="00F908A6"/>
    <w:rsid w:val="00FA29B4"/>
    <w:rsid w:val="00FA58FA"/>
    <w:rsid w:val="00FD05C9"/>
    <w:rsid w:val="00FD1D0D"/>
    <w:rsid w:val="00FD48A1"/>
    <w:rsid w:val="00FD596B"/>
    <w:rsid w:val="00FD711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5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Young, Nevena</cp:lastModifiedBy>
  <cp:revision>116</cp:revision>
  <dcterms:created xsi:type="dcterms:W3CDTF">2022-09-14T19:22:00Z</dcterms:created>
  <dcterms:modified xsi:type="dcterms:W3CDTF">2022-09-1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